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754E27" w14:textId="4C5CEA83" w:rsidR="00283EE9" w:rsidRPr="00093999" w:rsidRDefault="003C7C8B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</w:t>
      </w:r>
      <w:r w:rsidR="00686614">
        <w:rPr>
          <w:rFonts w:ascii="標楷體" w:eastAsia="標楷體" w:hAnsi="標楷體" w:hint="eastAsia"/>
          <w:sz w:val="28"/>
          <w:szCs w:val="28"/>
        </w:rPr>
        <w:t>七</w:t>
      </w:r>
      <w:r w:rsidR="00187CB2">
        <w:rPr>
          <w:rFonts w:ascii="標楷體" w:eastAsia="標楷體" w:hAnsi="標楷體" w:hint="eastAsia"/>
          <w:sz w:val="28"/>
          <w:szCs w:val="28"/>
        </w:rPr>
        <w:t xml:space="preserve"> </w:t>
      </w:r>
      <w:r w:rsidR="00DC5075">
        <w:rPr>
          <w:rFonts w:ascii="標楷體" w:eastAsia="標楷體" w:hAnsi="標楷體" w:hint="eastAsia"/>
          <w:sz w:val="28"/>
          <w:szCs w:val="28"/>
        </w:rPr>
        <w:t>超音波感測器</w:t>
      </w:r>
      <w:r w:rsidR="008951BA">
        <w:rPr>
          <w:rFonts w:ascii="標楷體" w:eastAsia="標楷體" w:hAnsi="標楷體" w:hint="eastAsia"/>
          <w:sz w:val="28"/>
          <w:szCs w:val="28"/>
        </w:rPr>
        <w:t>與倒車感測</w:t>
      </w:r>
      <w:r w:rsidR="00B4431F">
        <w:rPr>
          <w:rFonts w:ascii="標楷體" w:eastAsia="標楷體" w:hAnsi="標楷體" w:hint="eastAsia"/>
          <w:sz w:val="28"/>
          <w:szCs w:val="28"/>
        </w:rPr>
        <w:t>設計</w:t>
      </w:r>
    </w:p>
    <w:p w14:paraId="0843E8FE" w14:textId="77777777" w:rsidR="000802FA" w:rsidRPr="00053BE1" w:rsidRDefault="00AC053F" w:rsidP="00053BE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</w:t>
      </w:r>
      <w:r w:rsidR="00053BE1">
        <w:rPr>
          <w:rFonts w:ascii="標楷體" w:eastAsia="標楷體" w:hAnsi="標楷體" w:hint="eastAsia"/>
        </w:rPr>
        <w:t>與</w:t>
      </w:r>
      <w:r w:rsidR="00DC5075" w:rsidRPr="00DC5075">
        <w:rPr>
          <w:rFonts w:ascii="標楷體" w:eastAsia="標楷體" w:hAnsi="標楷體" w:hint="eastAsia"/>
        </w:rPr>
        <w:t>超音波感測器</w:t>
      </w:r>
      <w:r w:rsidR="00053BE1">
        <w:rPr>
          <w:rFonts w:ascii="標楷體" w:eastAsia="標楷體" w:hAnsi="標楷體" w:hint="eastAsia"/>
        </w:rPr>
        <w:t>，</w:t>
      </w:r>
      <w:r w:rsidR="00DC5075">
        <w:rPr>
          <w:rFonts w:ascii="標楷體" w:eastAsia="標楷體" w:hAnsi="標楷體" w:hint="eastAsia"/>
        </w:rPr>
        <w:t>將測距結果比較其精準度，並顯示與PC上。</w:t>
      </w:r>
    </w:p>
    <w:p w14:paraId="304DFBF1" w14:textId="77777777" w:rsidR="00AF4AE1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3AC711B6" w14:textId="77777777" w:rsidR="00DC5075" w:rsidRDefault="00116ACA" w:rsidP="00DC5075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053BE1">
        <w:rPr>
          <w:rFonts w:ascii="標楷體" w:eastAsia="標楷體" w:hAnsi="標楷體" w:hint="eastAsia"/>
        </w:rPr>
        <w:t>先將</w:t>
      </w:r>
      <w:r w:rsidRPr="00053BE1">
        <w:rPr>
          <w:rFonts w:ascii="標楷體" w:eastAsia="標楷體" w:hAnsi="標楷體"/>
        </w:rPr>
        <w:t>Arduino</w:t>
      </w:r>
      <w:r w:rsidR="00053BE1" w:rsidRPr="00053BE1">
        <w:rPr>
          <w:rFonts w:ascii="標楷體" w:eastAsia="標楷體" w:hAnsi="標楷體" w:hint="eastAsia"/>
        </w:rPr>
        <w:t>連接</w:t>
      </w:r>
      <w:r w:rsidR="00053BE1">
        <w:rPr>
          <w:rFonts w:ascii="標楷體" w:eastAsia="標楷體" w:hAnsi="標楷體" w:hint="eastAsia"/>
        </w:rPr>
        <w:t>一個</w:t>
      </w:r>
      <w:r w:rsidR="00DC5075" w:rsidRPr="00DC5075">
        <w:rPr>
          <w:rFonts w:ascii="標楷體" w:eastAsia="標楷體" w:hAnsi="標楷體" w:hint="eastAsia"/>
        </w:rPr>
        <w:t>超音波感測器</w:t>
      </w:r>
      <w:r w:rsidR="00DC5075">
        <w:rPr>
          <w:rFonts w:ascii="標楷體" w:eastAsia="標楷體" w:hAnsi="標楷體" w:hint="eastAsia"/>
        </w:rPr>
        <w:t>與一個喇叭</w:t>
      </w:r>
      <w:r w:rsidRPr="00053BE1">
        <w:rPr>
          <w:rFonts w:ascii="標楷體" w:eastAsia="標楷體" w:hAnsi="標楷體" w:hint="eastAsia"/>
        </w:rPr>
        <w:t>。</w:t>
      </w:r>
      <w:r w:rsidR="00DC5075">
        <w:rPr>
          <w:rFonts w:ascii="標楷體" w:eastAsia="標楷體" w:hAnsi="標楷體" w:hint="eastAsia"/>
        </w:rPr>
        <w:t>讀取超音波與障礙物之距離，</w:t>
      </w:r>
      <w:r w:rsidR="008951BA">
        <w:rPr>
          <w:rFonts w:ascii="標楷體" w:eastAsia="標楷體" w:hAnsi="標楷體" w:hint="eastAsia"/>
        </w:rPr>
        <w:t>並將距離顯示在串列serial monitor中。</w:t>
      </w:r>
      <w:r w:rsidR="00BF75F7">
        <w:rPr>
          <w:rFonts w:ascii="標楷體" w:eastAsia="標楷體" w:hAnsi="標楷體" w:hint="eastAsia"/>
        </w:rPr>
        <w:t>首先，</w:t>
      </w:r>
      <w:r w:rsidR="008951BA">
        <w:rPr>
          <w:rFonts w:ascii="標楷體" w:eastAsia="標楷體" w:hAnsi="標楷體" w:hint="eastAsia"/>
        </w:rPr>
        <w:t>輸入</w:t>
      </w:r>
      <w:r w:rsidR="00552ECA">
        <w:rPr>
          <w:rFonts w:ascii="標楷體" w:eastAsia="標楷體" w:hAnsi="標楷體" w:hint="eastAsia"/>
        </w:rPr>
        <w:t>4</w:t>
      </w:r>
      <w:r w:rsidR="008951BA">
        <w:rPr>
          <w:rFonts w:ascii="標楷體" w:eastAsia="標楷體" w:hAnsi="標楷體" w:hint="eastAsia"/>
        </w:rPr>
        <w:t>筆數字，分別為倒車雷達警示距離的</w:t>
      </w:r>
      <w:r w:rsidR="00712E69">
        <w:rPr>
          <w:rFonts w:ascii="標楷體" w:eastAsia="標楷體" w:hAnsi="標楷體" w:hint="eastAsia"/>
        </w:rPr>
        <w:t>範圍，</w:t>
      </w:r>
      <w:r w:rsidR="00BF75F7">
        <w:rPr>
          <w:rFonts w:ascii="標楷體" w:eastAsia="標楷體" w:hAnsi="標楷體" w:hint="eastAsia"/>
        </w:rPr>
        <w:t>之後依照距離</w:t>
      </w:r>
      <w:r w:rsidR="00DC5075">
        <w:rPr>
          <w:rFonts w:ascii="標楷體" w:eastAsia="標楷體" w:hAnsi="標楷體" w:hint="eastAsia"/>
        </w:rPr>
        <w:t>完成倒車雷達之功能。</w:t>
      </w:r>
    </w:p>
    <w:p w14:paraId="01FF3FB3" w14:textId="22958BE4" w:rsidR="00712E69" w:rsidRDefault="00712E69" w:rsidP="00712E69">
      <w:pPr>
        <w:pStyle w:val="a3"/>
        <w:ind w:leftChars="0" w:left="36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例如: 輸入 </w:t>
      </w:r>
      <w:r>
        <w:rPr>
          <w:rFonts w:ascii="標楷體" w:eastAsia="標楷體" w:hAnsi="標楷體"/>
        </w:rPr>
        <w:t xml:space="preserve">80, 30, </w:t>
      </w:r>
      <w:r w:rsidR="00552ECA">
        <w:rPr>
          <w:rFonts w:ascii="標楷體" w:eastAsia="標楷體" w:hAnsi="標楷體"/>
        </w:rPr>
        <w:t xml:space="preserve">20, </w:t>
      </w:r>
      <w:r>
        <w:rPr>
          <w:rFonts w:ascii="標楷體" w:eastAsia="標楷體" w:hAnsi="標楷體"/>
        </w:rPr>
        <w:t xml:space="preserve">5 </w:t>
      </w:r>
      <w:r>
        <w:rPr>
          <w:rFonts w:ascii="標楷體" w:eastAsia="標楷體" w:hAnsi="標楷體" w:hint="eastAsia"/>
        </w:rPr>
        <w:t>分別表示倒車雷達警示在此範圍內將使喇叭發出不同之警示(參考課本範例)</w:t>
      </w:r>
      <w:bookmarkStart w:id="0" w:name="_GoBack"/>
      <w:r w:rsidR="001D5EAA">
        <w:rPr>
          <w:rFonts w:ascii="標楷體" w:eastAsia="標楷體" w:hAnsi="標楷體"/>
          <w:noProof/>
        </w:rPr>
        <w:lastRenderedPageBreak/>
        <w:drawing>
          <wp:inline distT="0" distB="0" distL="0" distR="0" wp14:anchorId="5E2481DE" wp14:editId="60E96972">
            <wp:extent cx="5274310" cy="703262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named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03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1D5EAA" w14:paraId="0A14E4C3" w14:textId="77777777" w:rsidTr="001D5EAA">
        <w:tc>
          <w:tcPr>
            <w:tcW w:w="8296" w:type="dxa"/>
          </w:tcPr>
          <w:p w14:paraId="4D4FFE72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const byte Buzzer = 11;</w:t>
            </w:r>
          </w:p>
          <w:p w14:paraId="10E12EBD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const byte Trig = 8;</w:t>
            </w:r>
          </w:p>
          <w:p w14:paraId="29CABB8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const byte Echo = 9;</w:t>
            </w:r>
          </w:p>
          <w:p w14:paraId="61895D6B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</w:p>
          <w:p w14:paraId="6DD1CC3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int a[4], x=0, count=0;</w:t>
            </w:r>
          </w:p>
          <w:p w14:paraId="2494BEA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long duration, cm;</w:t>
            </w:r>
          </w:p>
          <w:p w14:paraId="79634151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</w:p>
          <w:p w14:paraId="6FCDBE27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lastRenderedPageBreak/>
              <w:t>void setup () {</w:t>
            </w:r>
          </w:p>
          <w:p w14:paraId="4304D694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Serial.begin(9600);</w:t>
            </w:r>
          </w:p>
          <w:p w14:paraId="2BA8C1B6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pinMode(Trig, OUTPUT);</w:t>
            </w:r>
          </w:p>
          <w:p w14:paraId="041C23B6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pinMode(Echo, INPUT);</w:t>
            </w:r>
          </w:p>
          <w:p w14:paraId="4692A042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pinMode(Buzzer, OUTPUT);</w:t>
            </w:r>
          </w:p>
          <w:p w14:paraId="021AE516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}</w:t>
            </w:r>
          </w:p>
          <w:p w14:paraId="5CD3400D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</w:p>
          <w:p w14:paraId="2F4D225F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void loop () {</w:t>
            </w:r>
          </w:p>
          <w:p w14:paraId="3D2C535B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if (x==0) {</w:t>
            </w:r>
          </w:p>
          <w:p w14:paraId="6886906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if (Serial.available()) {</w:t>
            </w:r>
          </w:p>
          <w:p w14:paraId="0D5F21DB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a[count] = Serial.parseInt();</w:t>
            </w:r>
          </w:p>
          <w:p w14:paraId="15A27EE4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Serial.println(a[count++]);</w:t>
            </w:r>
          </w:p>
          <w:p w14:paraId="15EAAA60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if (count &gt;= 4)</w:t>
            </w:r>
          </w:p>
          <w:p w14:paraId="6696EB88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x = 1;</w:t>
            </w:r>
          </w:p>
          <w:p w14:paraId="46D6A542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}</w:t>
            </w:r>
          </w:p>
          <w:p w14:paraId="338EC18C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}</w:t>
            </w:r>
          </w:p>
          <w:p w14:paraId="06A3F945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if (x == 1) {</w:t>
            </w:r>
          </w:p>
          <w:p w14:paraId="5B9E84A3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digitalWrite(Trig, LOW);</w:t>
            </w:r>
          </w:p>
          <w:p w14:paraId="6B53405F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delayMicroseconds(2);</w:t>
            </w:r>
          </w:p>
          <w:p w14:paraId="73D97093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digitalWrite(Trig, HIGH);</w:t>
            </w:r>
          </w:p>
          <w:p w14:paraId="77C09F2D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delayMicroseconds(10);</w:t>
            </w:r>
          </w:p>
          <w:p w14:paraId="33A77137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digitalWrite(Trig, LOW);</w:t>
            </w:r>
          </w:p>
          <w:p w14:paraId="39AF2C2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delayMicroseconds(2);</w:t>
            </w:r>
          </w:p>
          <w:p w14:paraId="103E114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duration = pulseIn(Echo, HIGH);</w:t>
            </w:r>
          </w:p>
          <w:p w14:paraId="382A090B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cm = duration / 58;</w:t>
            </w:r>
          </w:p>
          <w:p w14:paraId="3FA9B793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Serial.print("Distance = ");</w:t>
            </w:r>
          </w:p>
          <w:p w14:paraId="6CF44E4D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Serial.print(cm);</w:t>
            </w:r>
          </w:p>
          <w:p w14:paraId="736CE03F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Serial.println("cm");</w:t>
            </w:r>
          </w:p>
          <w:p w14:paraId="32E3CFE4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</w:p>
          <w:p w14:paraId="68AB332B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if (cm &lt;= a[3]) {</w:t>
            </w:r>
          </w:p>
          <w:p w14:paraId="0AD6F48E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tone(Buzzer, 400);</w:t>
            </w:r>
          </w:p>
          <w:p w14:paraId="7370AFB1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}</w:t>
            </w:r>
          </w:p>
          <w:p w14:paraId="45111DC6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else if (cm &lt;= a[2]) {</w:t>
            </w:r>
          </w:p>
          <w:p w14:paraId="3CB0142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tone(Buzzer, 400, 50);</w:t>
            </w:r>
          </w:p>
          <w:p w14:paraId="4A0263ED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delay (100);</w:t>
            </w:r>
          </w:p>
          <w:p w14:paraId="58C05EAD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}</w:t>
            </w:r>
          </w:p>
          <w:p w14:paraId="66FCFC0C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else if (cm &lt;= a[1]) {</w:t>
            </w:r>
          </w:p>
          <w:p w14:paraId="125E331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tone(Buzzer, 400, 100);</w:t>
            </w:r>
          </w:p>
          <w:p w14:paraId="42DB1EA6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lastRenderedPageBreak/>
              <w:t>delay (300);</w:t>
            </w:r>
          </w:p>
          <w:p w14:paraId="6B33949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}</w:t>
            </w:r>
          </w:p>
          <w:p w14:paraId="34D8D108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else if (cm &lt;= a[0]) {</w:t>
            </w:r>
          </w:p>
          <w:p w14:paraId="7CD7E7C2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tone(Buzzer, 400, 400);</w:t>
            </w:r>
          </w:p>
          <w:p w14:paraId="01E3051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delay (1000);</w:t>
            </w:r>
          </w:p>
          <w:p w14:paraId="7D47613A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}</w:t>
            </w:r>
          </w:p>
          <w:p w14:paraId="3669E369" w14:textId="77777777" w:rsidR="001D5EAA" w:rsidRPr="001D5EAA" w:rsidRDefault="001D5EAA" w:rsidP="001D5EAA">
            <w:pPr>
              <w:pStyle w:val="a3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}</w:t>
            </w:r>
          </w:p>
          <w:p w14:paraId="1E1E439F" w14:textId="17460EEF" w:rsidR="001D5EAA" w:rsidRPr="001D5EAA" w:rsidRDefault="001D5EAA" w:rsidP="001D5EAA">
            <w:pPr>
              <w:pStyle w:val="a3"/>
              <w:ind w:leftChars="0" w:left="0"/>
              <w:rPr>
                <w:rFonts w:ascii="標楷體" w:eastAsia="標楷體" w:hAnsi="標楷體"/>
              </w:rPr>
            </w:pPr>
            <w:r w:rsidRPr="001D5EAA">
              <w:rPr>
                <w:rFonts w:ascii="標楷體" w:eastAsia="標楷體" w:hAnsi="標楷體"/>
              </w:rPr>
              <w:t>}</w:t>
            </w:r>
          </w:p>
        </w:tc>
      </w:tr>
    </w:tbl>
    <w:p w14:paraId="383B5B91" w14:textId="77777777" w:rsidR="005A2850" w:rsidRPr="00093999" w:rsidRDefault="005A2850" w:rsidP="008951BA">
      <w:pPr>
        <w:pStyle w:val="a3"/>
        <w:ind w:leftChars="0" w:left="360"/>
        <w:rPr>
          <w:rFonts w:ascii="標楷體" w:eastAsia="標楷體" w:hAnsi="標楷體"/>
        </w:rPr>
      </w:pPr>
    </w:p>
    <w:sectPr w:rsidR="005A2850" w:rsidRPr="0009399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062A12" w14:textId="77777777" w:rsidR="004A2F54" w:rsidRDefault="004A2F54" w:rsidP="000B4A76">
      <w:r>
        <w:separator/>
      </w:r>
    </w:p>
  </w:endnote>
  <w:endnote w:type="continuationSeparator" w:id="0">
    <w:p w14:paraId="298CF7F4" w14:textId="77777777" w:rsidR="004A2F54" w:rsidRDefault="004A2F54" w:rsidP="000B4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507F1F" w14:textId="77777777" w:rsidR="004A2F54" w:rsidRDefault="004A2F54" w:rsidP="000B4A76">
      <w:r>
        <w:separator/>
      </w:r>
    </w:p>
  </w:footnote>
  <w:footnote w:type="continuationSeparator" w:id="0">
    <w:p w14:paraId="5BC5B15C" w14:textId="77777777" w:rsidR="004A2F54" w:rsidRDefault="004A2F54" w:rsidP="000B4A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64C64A1"/>
    <w:multiLevelType w:val="hybridMultilevel"/>
    <w:tmpl w:val="889E9108"/>
    <w:lvl w:ilvl="0" w:tplc="68B41F54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1CE85C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A0DFA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47A5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382E9A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94E8D8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2A07EC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CEF14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76662E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9F300CB"/>
    <w:multiLevelType w:val="hybridMultilevel"/>
    <w:tmpl w:val="36D86852"/>
    <w:lvl w:ilvl="0" w:tplc="96664D3C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A42E04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0A3A6E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3428E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ACBCE6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D64940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B60E3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AACC56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4222AA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02D7D38"/>
    <w:multiLevelType w:val="hybridMultilevel"/>
    <w:tmpl w:val="60564C2E"/>
    <w:lvl w:ilvl="0" w:tplc="EB78ECBE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062B52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963A1C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EA76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C4C6B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26D13E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782E698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8082E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088F40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5D6E96"/>
    <w:multiLevelType w:val="hybridMultilevel"/>
    <w:tmpl w:val="59FA4B1E"/>
    <w:lvl w:ilvl="0" w:tplc="516ACB8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zsTAyMjE3NzQ1NzJV0lEKTi0uzszPAykwNKgFAEJtTJktAAAA"/>
  </w:docVars>
  <w:rsids>
    <w:rsidRoot w:val="00AC053F"/>
    <w:rsid w:val="00053BE1"/>
    <w:rsid w:val="000802FA"/>
    <w:rsid w:val="00093999"/>
    <w:rsid w:val="000A1ED1"/>
    <w:rsid w:val="000B4A76"/>
    <w:rsid w:val="000C3489"/>
    <w:rsid w:val="000D4B28"/>
    <w:rsid w:val="00116ACA"/>
    <w:rsid w:val="00187CB2"/>
    <w:rsid w:val="001D5EAA"/>
    <w:rsid w:val="001E4986"/>
    <w:rsid w:val="001E7B67"/>
    <w:rsid w:val="00283EE9"/>
    <w:rsid w:val="002D36AA"/>
    <w:rsid w:val="0039045B"/>
    <w:rsid w:val="003C7C8B"/>
    <w:rsid w:val="004143C4"/>
    <w:rsid w:val="004558CC"/>
    <w:rsid w:val="00466BCA"/>
    <w:rsid w:val="0049485B"/>
    <w:rsid w:val="004A2F54"/>
    <w:rsid w:val="004F7244"/>
    <w:rsid w:val="00552ECA"/>
    <w:rsid w:val="005819C0"/>
    <w:rsid w:val="005A2850"/>
    <w:rsid w:val="005F233C"/>
    <w:rsid w:val="00686614"/>
    <w:rsid w:val="006D0A4A"/>
    <w:rsid w:val="006E601C"/>
    <w:rsid w:val="00712E69"/>
    <w:rsid w:val="007924E5"/>
    <w:rsid w:val="00884777"/>
    <w:rsid w:val="008848BA"/>
    <w:rsid w:val="008951BA"/>
    <w:rsid w:val="008E7408"/>
    <w:rsid w:val="0094568B"/>
    <w:rsid w:val="009B33C3"/>
    <w:rsid w:val="009C3426"/>
    <w:rsid w:val="00A81485"/>
    <w:rsid w:val="00AB37F6"/>
    <w:rsid w:val="00AC053F"/>
    <w:rsid w:val="00AF4AE1"/>
    <w:rsid w:val="00B4431F"/>
    <w:rsid w:val="00B8089D"/>
    <w:rsid w:val="00BF75F7"/>
    <w:rsid w:val="00C84B97"/>
    <w:rsid w:val="00CF5AB8"/>
    <w:rsid w:val="00D223AB"/>
    <w:rsid w:val="00D32149"/>
    <w:rsid w:val="00DC5075"/>
    <w:rsid w:val="00EB03E8"/>
    <w:rsid w:val="00ED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9409EC"/>
  <w15:docId w15:val="{C1801866-F92A-45B9-89D4-A2A49A022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B4A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B4A76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B4A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B4A76"/>
    <w:rPr>
      <w:sz w:val="20"/>
      <w:szCs w:val="20"/>
    </w:rPr>
  </w:style>
  <w:style w:type="table" w:styleId="a8">
    <w:name w:val="Table Grid"/>
    <w:basedOn w:val="a1"/>
    <w:uiPriority w:val="59"/>
    <w:rsid w:val="001D5E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6701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737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210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9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75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334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9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4071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4</Words>
  <Characters>936</Characters>
  <Application>Microsoft Office Word</Application>
  <DocSecurity>0</DocSecurity>
  <Lines>7</Lines>
  <Paragraphs>2</Paragraphs>
  <ScaleCrop>false</ScaleCrop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0-05-15T02:25:00Z</dcterms:created>
  <dcterms:modified xsi:type="dcterms:W3CDTF">2020-05-15T02:25:00Z</dcterms:modified>
</cp:coreProperties>
</file>